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cover-letter"/>
    <w:p>
      <w:pPr>
        <w:pStyle w:val="Heading2"/>
      </w:pPr>
      <w:r>
        <w:t xml:space="preserve">Cover Letter</w:t>
      </w:r>
    </w:p>
    <w:p>
      <w:pPr>
        <w:pStyle w:val="FirstParagraph"/>
      </w:pPr>
      <w:r>
        <w:rPr>
          <w:bCs/>
          <w:b/>
        </w:rPr>
        <w:t xml:space="preserve">Mr. [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Insert Date]</w:t>
      </w:r>
    </w:p>
    <w:p>
      <w:pPr>
        <w:pStyle w:val="BodyText"/>
      </w:pPr>
      <w:r>
        <w:t xml:space="preserve">Human Resources Department</w:t>
      </w:r>
      <w:r>
        <w:br/>
      </w:r>
      <w:r>
        <w:t xml:space="preserve">[Company/Organization Name]</w:t>
      </w:r>
      <w:r>
        <w:br/>
      </w:r>
      <w:r>
        <w:t xml:space="preserve">[Organization Address]</w:t>
      </w:r>
      <w:r>
        <w:br/>
      </w:r>
      <w:r>
        <w:t xml:space="preserve">Dhaka, Bangladesh</w:t>
      </w:r>
    </w:p>
    <w:bookmarkStart w:id="20" w:name="Xa7abf3c6be3a5c65c48ab74befd4d7c351a1cba"/>
    <w:p>
      <w:pPr>
        <w:pStyle w:val="Heading3"/>
      </w:pPr>
      <w:r>
        <w:t xml:space="preserve">Subject: Application for Veterinarian Position in Bangladesh Dhaka</w:t>
      </w:r>
    </w:p>
    <w:p>
      <w:pPr>
        <w:pStyle w:val="FirstParagraph"/>
      </w:pPr>
      <w:r>
        <w:t xml:space="preserve">Dear Hiring Team,</w:t>
      </w:r>
    </w:p>
    <w:p>
      <w:pPr>
        <w:pStyle w:val="BodyText"/>
      </w:pPr>
      <w:r>
        <w:t xml:space="preserve">It is with immense enthusiasm and a deep passion for animal welfare that I submit my application for the Veterinarian position at your esteemed organization in Bangladesh Dhaka. As a dedicated and experienced veterinary professional, I am eager to contribute my skills, knowledge, and commitment to advancing the health and well-being of animals in this vibrant city. My academic background, hands-on experience, and cultural adaptability make me uniquely suited to thrive in the dynamic environment of Bangladesh Dhaka.</w:t>
      </w:r>
    </w:p>
    <w:p>
      <w:pPr>
        <w:pStyle w:val="BodyText"/>
      </w:pPr>
      <w:r>
        <w:t xml:space="preserve">Having graduated from [Your University Name] with a degree in Veterinary Science, I have spent [X years] honing my expertise in clinical practice, disease prevention, and animal care. My journey as a Veterinarian has been defined by a relentless pursuit of excellence and an unwavering dedication to both domestic and livestock animals. Throughout my career, I have worked in diverse settings—from small clinics to large-scale agricultural farms—gaining comprehensive experience in diagnosing illnesses, performing surgeries, and providing preventive care. This foundation has equipped me with the technical proficiency and problem-solving skills necessary to address the unique challenges faced by veterinary professionals in Bangladesh Dhaka.</w:t>
      </w:r>
    </w:p>
    <w:p>
      <w:pPr>
        <w:pStyle w:val="BodyText"/>
      </w:pPr>
      <w:r>
        <w:t xml:space="preserve">What sets me apart as a Veterinarian is my ability to connect with communities and understand their needs. In Bangladesh Dhaka, where animal husbandry plays a critical role in both rural livelihoods and urban ecosystems, I recognize the importance of tailoring services to meet local demands. For instance, my work with livestock in [specific region or project] taught me how to navigate cultural nuances while promoting sustainable practices that benefit both animals and their caretakers. Similarly, my experience in urban veterinary care has prepared me to manage cases involving pets, stray animals, and public health concerns—issues that are particularly pertinent in a densely populated city like Dhaka.</w:t>
      </w:r>
    </w:p>
    <w:p>
      <w:pPr>
        <w:pStyle w:val="BodyText"/>
      </w:pPr>
      <w:r>
        <w:t xml:space="preserve">As a Veterinarian, I am deeply aware of the challenges faced by the sector in Bangladesh. Limited access to advanced medical facilities, the need for community education on animal health, and the growing demand for pet care services all underscore the importance of qualified professionals who can adapt to local conditions. My time spent in [mention any relevant experience in Bangladesh or similar regions] has further strengthened my resolve to contribute meaningfully to this field. I am particularly drawn to your organization’s mission of [mention specific mission or values from the job posting], as it aligns with my own vision of fostering a healthier, more compassionate relationship between humans and animals.</w:t>
      </w:r>
    </w:p>
    <w:p>
      <w:pPr>
        <w:pStyle w:val="BodyText"/>
      </w:pPr>
      <w:r>
        <w:t xml:space="preserve">In Bangladesh Dhaka, where the intersection of tradition and modernity shapes every aspect of life, I believe my skills as a Veterinarian can make a tangible difference. Whether it is through educating farmers on disease prevention, collaborating with local authorities to manage stray animal populations, or offering compassionate care to pet owners, I am committed to delivering high-quality services that reflect the needs of the community. My ability to communicate in [mention languages if applicable] and my cultural sensitivity further enable me to bridge gaps and build trust with diverse groups.</w:t>
      </w:r>
    </w:p>
    <w:p>
      <w:pPr>
        <w:pStyle w:val="BodyText"/>
      </w:pPr>
      <w:r>
        <w:t xml:space="preserve">What excites me most about this opportunity is the chance to work within a system that values innovation and integrity. I have followed your organization’s initiatives in [specific area, e.g., rural veterinary outreach, wildlife conservation, or pet care services] and am inspired by your dedication to improving animal welfare. As a Veterinarian with a track record of [mention achievements, e.g., "reducing livestock mortality rates by 20% in a local community"], I am confident that my expertise can contribute to your continued success. Moreover, I am eager to learn from and collaborate with your team to develop solutions that address the evolving needs of Dhaka’s animal population.</w:t>
      </w:r>
    </w:p>
    <w:p>
      <w:pPr>
        <w:pStyle w:val="BodyText"/>
      </w:pPr>
      <w:r>
        <w:t xml:space="preserve">My professional journey has been guided by a simple philosophy: every animal deserves care, respect, and a chance to thrive. This belief drives me to approach each case with empathy, precision, and a commitment to lifelong learning. In Bangladesh Dhaka, where the demand for veterinary services is growing rapidly, I am ready to bring this passion into action. I am confident that my skills as a Veterinarian, combined with my adaptability and cultural awareness, will enable me to make valuable contributions to your organization.</w:t>
      </w:r>
    </w:p>
    <w:p>
      <w:pPr>
        <w:pStyle w:val="BodyText"/>
      </w:pPr>
      <w:r>
        <w:t xml:space="preserve">Thank you for considering my application. I would be honored to discuss how my background and vision align with the goals of your team. Please feel free to contact me at [Your Phone Number] or [Your Email Address] at your earliest convenience. I look forward to the opportunity to contribute to the vital work of veterinary care in Bangladesh Dhaka.</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Bangladesh Dhaka</dc:title>
  <dc:creator/>
  <dc:language>en</dc:language>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